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w:t>
      </w:r>
      <w:r>
        <w:t xml:space="preserve"> </w:t>
      </w:r>
      <w:r>
        <w:t xml:space="preserve">Australia</w:t>
      </w:r>
      <w:r>
        <w:t xml:space="preserve"> </w:t>
      </w:r>
      <w:r>
        <w:t xml:space="preserve">Sydney</w:t>
      </w:r>
    </w:p>
    <w:bookmarkStart w:id="25" w:name="Xc5d40839a3cf5aab01c0e1a31e0ddeea46f2bc1"/>
    <w:p>
      <w:pPr>
        <w:pStyle w:val="Heading1"/>
      </w:pPr>
      <w:r>
        <w:t xml:space="preserve">Cover Letter for Videographer Position in Australia Sydney</w:t>
      </w:r>
    </w:p>
    <w:p>
      <w:pPr>
        <w:pStyle w:val="FirstParagraph"/>
      </w:pPr>
      <w:r>
        <w:t xml:space="preserve">Dear [Hiring Manager's Name],</w:t>
      </w:r>
    </w:p>
    <w:p>
      <w:pPr>
        <w:pStyle w:val="BodyText"/>
      </w:pPr>
      <w:r>
        <w:t xml:space="preserve">I am writing to express my enthusiastic interest in the Videographer position at [Company Name] in Australia Sydney. As a passionate and experienced videographer with a deep understanding of the dynamic creative landscape in Sydney, I am eager to contribute my skills, creativity, and technical expertise to your team. This opportunity aligns perfectly with my career goals, as I have long admired the vibrant media and production scene in Australia Sydney, where storytelling through video is both an art form and a powerful tool for connection.</w:t>
      </w:r>
    </w:p>
    <w:bookmarkStart w:id="20" w:name="X0a1118e85ed0ef9cac5e5504bdca27bae53c8fa"/>
    <w:p>
      <w:pPr>
        <w:pStyle w:val="Heading2"/>
      </w:pPr>
      <w:r>
        <w:t xml:space="preserve">Introduction: A Commitment to Excellence in Videography</w:t>
      </w:r>
    </w:p>
    <w:p>
      <w:pPr>
        <w:pStyle w:val="FirstParagraph"/>
      </w:pPr>
      <w:r>
        <w:t xml:space="preserve">With over [X years] of experience in the field of videography, I have honed my ability to capture moments that resonate with audiences. My journey as a videographer has taken me through diverse projects, from corporate events and weddings to documentary-style filming and promotional content creation. What drives me is the ability to translate ideas into compelling visual narratives that reflect the unique character of Australia Sydney—its culture, people, and landscapes.</w:t>
      </w:r>
    </w:p>
    <w:p>
      <w:pPr>
        <w:pStyle w:val="BodyText"/>
      </w:pPr>
      <w:r>
        <w:t xml:space="preserve">Having worked in both local and international settings, I have developed a strong portfolio that showcases my adaptability and technical proficiency. My expertise includes operating advanced camera equipment, mastering post-production software such as Adobe Premiere Pro and After Effects, and collaborating with creative teams to deliver high-quality results. In Australia Sydney, where the demand for professional videography is growing across industries like hospitality, tourism, and media, I am confident that my skills will add significant value to your organization.</w:t>
      </w:r>
    </w:p>
    <w:bookmarkEnd w:id="20"/>
    <w:bookmarkStart w:id="21" w:name="Xd8be392836ce352a240123f3957838563f7ad62"/>
    <w:p>
      <w:pPr>
        <w:pStyle w:val="Heading2"/>
      </w:pPr>
      <w:r>
        <w:t xml:space="preserve">Why Australia Sydney? A Perfect Fit for My Vision</w:t>
      </w:r>
    </w:p>
    <w:p>
      <w:pPr>
        <w:pStyle w:val="FirstParagraph"/>
      </w:pPr>
      <w:r>
        <w:t xml:space="preserve">Australia Sydney has always been a hub of innovation and creativity, and I am particularly drawn to the opportunities this city offers for videographers. The intersection of technology, culture, and storytelling in Sydney creates a unique environment where my work can thrive. Whether it’s capturing the energy of the iconic Sydney Harbour, documenting local festivals like Vivid Sydney, or producing content for global brands seeking to connect with Australian audiences, I am committed to delivering work that reflects the spirit of this city.</w:t>
      </w:r>
    </w:p>
    <w:p>
      <w:pPr>
        <w:pStyle w:val="BodyText"/>
      </w:pPr>
      <w:r>
        <w:t xml:space="preserve">My experience in Australia Sydney has also exposed me to a wide range of clients and projects. For instance, I recently collaborated with a boutique event company in the area to produce promotional videos for luxury weddings, which required not only technical precision but also an understanding of the client’s vision and brand identity. This project reinforced my ability to balance creative freedom with professional standards—a skill that is essential in a fast-paced industry like videography.</w:t>
      </w:r>
    </w:p>
    <w:bookmarkEnd w:id="21"/>
    <w:bookmarkStart w:id="22" w:name="technical-expertise-and-creative-vision"/>
    <w:p>
      <w:pPr>
        <w:pStyle w:val="Heading2"/>
      </w:pPr>
      <w:r>
        <w:t xml:space="preserve">Technical Expertise and Creative Vision</w:t>
      </w:r>
    </w:p>
    <w:p>
      <w:pPr>
        <w:pStyle w:val="FirstParagraph"/>
      </w:pPr>
      <w:r>
        <w:t xml:space="preserve">As a videographer, I pride myself on my technical skills and attention to detail. My proficiency with cameras such as the Sony FX6, Canon EOS R5, and DJI Ronin stabilizers enables me to capture high-resolution footage in various conditions. Additionally, I am adept at lighting techniques that enhance the mood of each scene, whether it’s a dramatic documentary-style shot or a vibrant corporate event.</w:t>
      </w:r>
    </w:p>
    <w:p>
      <w:pPr>
        <w:pStyle w:val="BodyText"/>
      </w:pPr>
      <w:r>
        <w:t xml:space="preserve">In post-production, I leverage software like Adobe Premiere Pro, DaVinci Resolve, and Final Cut Pro to edit videos that are both visually striking and emotionally engaging. My editing style emphasizes storytelling—ensuring that every frame serves the narrative while maintaining a professional aesthetic. For example, I recently created a 3-minute documentary about a Sydney-based startup, which was featured in local media outlets. The project required extensive research, interviews, and careful editing to highlight the company’s mission and impact.</w:t>
      </w:r>
    </w:p>
    <w:p>
      <w:pPr>
        <w:pStyle w:val="BodyText"/>
      </w:pPr>
      <w:r>
        <w:t xml:space="preserve">Furthermore, my ability to work under pressure and meet tight deadlines has been a cornerstone of my career. In Australia Sydney’s competitive environment, where projects often have short timelines, I have consistently delivered results that exceed expectations. Whether it’s coordinating with directors, managing equipment logistics, or troubleshooting technical issues on-site, I approach every challenge with professionalism and a solutions-oriented mindset.</w:t>
      </w:r>
    </w:p>
    <w:bookmarkEnd w:id="22"/>
    <w:bookmarkStart w:id="23" w:name="X97ac1556daa56319b81981720f0645b769bccd8"/>
    <w:p>
      <w:pPr>
        <w:pStyle w:val="Heading2"/>
      </w:pPr>
      <w:r>
        <w:t xml:space="preserve">Collaboration and Client-Centric Approach</w:t>
      </w:r>
    </w:p>
    <w:p>
      <w:pPr>
        <w:pStyle w:val="FirstParagraph"/>
      </w:pPr>
      <w:r>
        <w:t xml:space="preserve">I believe that the role of a videographer extends beyond technical execution—it’s about building relationships. My collaborative approach ensures that clients feel heard and supported throughout the process. In Australia Sydney, where personal connections are vital to success, I have developed a reputation for being a reliable partner who listens to feedback and adapts to evolving needs.</w:t>
      </w:r>
    </w:p>
    <w:p>
      <w:pPr>
        <w:pStyle w:val="BodyText"/>
      </w:pPr>
      <w:r>
        <w:t xml:space="preserve">One of my most rewarding experiences was working with a local tourism board to create promotional content for the Blue Mountains region. This project required close collaboration with local guides, photographers, and cultural experts to accurately represent the area’s natural beauty and heritage. The final video not only met the client’s objectives but also received positive feedback from international audiences, demonstrating the power of storytelling through videography.</w:t>
      </w:r>
    </w:p>
    <w:bookmarkEnd w:id="23"/>
    <w:bookmarkStart w:id="24" w:name="X1e6a5756d285f8e473bf87cbadf24124cf87c03"/>
    <w:p>
      <w:pPr>
        <w:pStyle w:val="Heading2"/>
      </w:pPr>
      <w:r>
        <w:t xml:space="preserve">Conclusion: Ready to Contribute to Your Team</w:t>
      </w:r>
    </w:p>
    <w:p>
      <w:pPr>
        <w:pStyle w:val="FirstParagraph"/>
      </w:pPr>
      <w:r>
        <w:t xml:space="preserve">In conclusion, I am excited about the possibility of joining [Company Name] as a Videographer in Australia Sydney. My combination of technical expertise, creative vision, and dedication to client satisfaction makes me an ideal candidate for this role. I am eager to bring my passion for videography to your team and contribute to the success of your project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convenience. I look forward to the possibility of contributing to the dynamic creative community in Australia Sydne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 Australia Sydney</dc:title>
  <dc:creator/>
  <dc:language>en</dc:language>
  <cp:keywords/>
  <dcterms:created xsi:type="dcterms:W3CDTF">2026-07-23T16:02:25Z</dcterms:created>
  <dcterms:modified xsi:type="dcterms:W3CDTF">2026-07-23T16:02:25Z</dcterms:modified>
</cp:coreProperties>
</file>

<file path=docProps/custom.xml><?xml version="1.0" encoding="utf-8"?>
<Properties xmlns="http://schemas.openxmlformats.org/officeDocument/2006/custom-properties" xmlns:vt="http://schemas.openxmlformats.org/officeDocument/2006/docPropsVTypes"/>
</file>